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1369" w:tblpY="553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163803" w14:paraId="3C770F55" w14:textId="77777777" w:rsidTr="00F5231B">
        <w:tc>
          <w:tcPr>
            <w:tcW w:w="9016" w:type="dxa"/>
          </w:tcPr>
          <w:p w14:paraId="77A97EEC" w14:textId="55D62548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Sprint</w:t>
            </w:r>
            <w:r w:rsidR="004D26A9">
              <w:rPr>
                <w:b/>
                <w:bCs/>
              </w:rPr>
              <w:t xml:space="preserve"> number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</w:t>
            </w:r>
            <w:r w:rsidR="00037717">
              <w:rPr>
                <w:b/>
                <w:bCs/>
              </w:rPr>
              <w:t>4</w:t>
            </w:r>
          </w:p>
        </w:tc>
      </w:tr>
      <w:tr w:rsidR="00163803" w14:paraId="0E7214B9" w14:textId="77777777" w:rsidTr="00F5231B">
        <w:tc>
          <w:tcPr>
            <w:tcW w:w="9016" w:type="dxa"/>
          </w:tcPr>
          <w:p w14:paraId="14334887" w14:textId="19580411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322C52">
              <w:rPr>
                <w:b/>
                <w:bCs/>
              </w:rPr>
              <w:t>s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</w:t>
            </w:r>
            <w:r w:rsidR="00037717">
              <w:rPr>
                <w:b/>
                <w:bCs/>
              </w:rPr>
              <w:t>25</w:t>
            </w:r>
            <w:r w:rsidR="00CA5527">
              <w:rPr>
                <w:b/>
                <w:bCs/>
              </w:rPr>
              <w:t>/02/22</w:t>
            </w:r>
          </w:p>
        </w:tc>
      </w:tr>
      <w:tr w:rsidR="00163803" w:rsidRPr="00037717" w14:paraId="3FB2BD7E" w14:textId="77777777" w:rsidTr="00F5231B">
        <w:tc>
          <w:tcPr>
            <w:tcW w:w="9016" w:type="dxa"/>
          </w:tcPr>
          <w:p w14:paraId="10E51712" w14:textId="54D780B8" w:rsidR="00163803" w:rsidRPr="00037717" w:rsidRDefault="00163803" w:rsidP="00F5231B">
            <w:pPr>
              <w:rPr>
                <w:b/>
                <w:bCs/>
                <w:lang w:val="pt-PT"/>
              </w:rPr>
            </w:pPr>
            <w:r w:rsidRPr="00037717">
              <w:rPr>
                <w:b/>
                <w:bCs/>
                <w:lang w:val="pt-PT"/>
              </w:rPr>
              <w:t>S</w:t>
            </w:r>
            <w:r w:rsidR="00E24673" w:rsidRPr="00037717">
              <w:rPr>
                <w:b/>
                <w:bCs/>
                <w:lang w:val="pt-PT"/>
              </w:rPr>
              <w:t>crum</w:t>
            </w:r>
            <w:r w:rsidRPr="00037717">
              <w:rPr>
                <w:b/>
                <w:bCs/>
                <w:lang w:val="pt-PT"/>
              </w:rPr>
              <w:t xml:space="preserve"> Master:</w:t>
            </w:r>
            <w:r w:rsidR="00CA5527" w:rsidRPr="00037717">
              <w:rPr>
                <w:b/>
                <w:bCs/>
                <w:lang w:val="pt-PT"/>
              </w:rPr>
              <w:t xml:space="preserve"> </w:t>
            </w:r>
            <w:r w:rsidR="00037717" w:rsidRPr="00037717">
              <w:rPr>
                <w:b/>
                <w:bCs/>
                <w:lang w:val="pt-PT"/>
              </w:rPr>
              <w:t>Marco Dos S</w:t>
            </w:r>
            <w:r w:rsidR="00037717">
              <w:rPr>
                <w:b/>
                <w:bCs/>
                <w:lang w:val="pt-PT"/>
              </w:rPr>
              <w:t>antos</w:t>
            </w:r>
          </w:p>
        </w:tc>
      </w:tr>
      <w:tr w:rsidR="000304C2" w14:paraId="15FB34FD" w14:textId="77777777" w:rsidTr="00F5231B">
        <w:tc>
          <w:tcPr>
            <w:tcW w:w="9016" w:type="dxa"/>
          </w:tcPr>
          <w:p w14:paraId="3262C598" w14:textId="5BC375D7" w:rsidR="000304C2" w:rsidRDefault="000304C2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Tasks</w:t>
            </w:r>
            <w:r w:rsidR="00745C7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t </w:t>
            </w:r>
            <w:r w:rsidR="00AE0BE5">
              <w:rPr>
                <w:b/>
                <w:bCs/>
              </w:rPr>
              <w:t>for the</w:t>
            </w:r>
            <w:r>
              <w:rPr>
                <w:b/>
                <w:bCs/>
              </w:rPr>
              <w:t xml:space="preserve"> </w:t>
            </w:r>
            <w:r w:rsidR="00163ED8">
              <w:rPr>
                <w:b/>
                <w:bCs/>
              </w:rPr>
              <w:t>Sprint</w:t>
            </w:r>
            <w:r w:rsidR="00745C7C">
              <w:rPr>
                <w:b/>
                <w:bCs/>
              </w:rPr>
              <w:t xml:space="preserve"> (Sprint Backlog)</w:t>
            </w:r>
            <w:r>
              <w:rPr>
                <w:b/>
                <w:bCs/>
              </w:rPr>
              <w:t>:</w:t>
            </w:r>
          </w:p>
          <w:p w14:paraId="12431E5B" w14:textId="77777777" w:rsidR="000304C2" w:rsidRDefault="000304C2" w:rsidP="00F5231B"/>
          <w:p w14:paraId="61A2AF60" w14:textId="4A422C55" w:rsidR="004E2A17" w:rsidRDefault="00101848" w:rsidP="004E2A17">
            <w:pPr>
              <w:rPr>
                <w:b/>
                <w:bCs/>
              </w:rPr>
            </w:pPr>
            <w:r w:rsidRPr="004E2A17">
              <w:rPr>
                <w:b/>
                <w:bCs/>
              </w:rPr>
              <w:t xml:space="preserve">Task 1. </w:t>
            </w:r>
            <w:r w:rsidR="004E2A17" w:rsidRPr="00C40D0B">
              <w:rPr>
                <w:b/>
                <w:bCs/>
              </w:rPr>
              <w:t xml:space="preserve"> Continue working on individual elements for the game:</w:t>
            </w:r>
          </w:p>
          <w:p w14:paraId="3D1423E9" w14:textId="6A720050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</w:p>
          <w:p w14:paraId="48B28260" w14:textId="3282E55D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</w:p>
          <w:p w14:paraId="034089D3" w14:textId="62A5F4A1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</w:p>
          <w:p w14:paraId="33F03D23" w14:textId="13A6A825" w:rsidR="000304C2" w:rsidRP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</w:p>
          <w:p w14:paraId="346B5F3C" w14:textId="00A5F60D" w:rsidR="004E2A17" w:rsidRDefault="004E2A17" w:rsidP="004E2A17">
            <w:pPr>
              <w:rPr>
                <w:b/>
                <w:bCs/>
              </w:rPr>
            </w:pPr>
            <w:r w:rsidRPr="00192629">
              <w:rPr>
                <w:b/>
                <w:bCs/>
              </w:rPr>
              <w:t>Task 2</w:t>
            </w:r>
            <w:r>
              <w:rPr>
                <w:b/>
                <w:bCs/>
              </w:rPr>
              <w:t xml:space="preserve">. </w:t>
            </w:r>
            <w:r w:rsidRPr="00192629">
              <w:rPr>
                <w:b/>
                <w:bCs/>
              </w:rPr>
              <w:t>Start creating new aspects for the game:</w:t>
            </w:r>
          </w:p>
          <w:p w14:paraId="01439F5E" w14:textId="6DDD92B0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</w:t>
            </w:r>
          </w:p>
          <w:p w14:paraId="1A45782C" w14:textId="0368FDCF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</w:p>
          <w:p w14:paraId="761FEB1A" w14:textId="793F1080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</w:p>
          <w:p w14:paraId="418B35D9" w14:textId="7B8D5D3E" w:rsidR="009F25B6" w:rsidRPr="004E2A17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</w:p>
          <w:p w14:paraId="79DD0FCF" w14:textId="77777777" w:rsidR="009F25B6" w:rsidRPr="00192629" w:rsidRDefault="009F25B6" w:rsidP="004E2A17">
            <w:pPr>
              <w:rPr>
                <w:b/>
                <w:bCs/>
              </w:rPr>
            </w:pPr>
          </w:p>
          <w:p w14:paraId="3408ED2C" w14:textId="77777777" w:rsidR="001B355B" w:rsidRDefault="001B355B" w:rsidP="00F5231B"/>
          <w:p w14:paraId="557F76BE" w14:textId="77777777" w:rsidR="001B355B" w:rsidRPr="000304C2" w:rsidRDefault="001B355B" w:rsidP="00F5231B"/>
        </w:tc>
      </w:tr>
      <w:tr w:rsidR="000304C2" w14:paraId="00107575" w14:textId="77777777" w:rsidTr="00F5231B">
        <w:tc>
          <w:tcPr>
            <w:tcW w:w="9016" w:type="dxa"/>
          </w:tcPr>
          <w:p w14:paraId="0224D362" w14:textId="274AD33D" w:rsidR="000304C2" w:rsidRDefault="008426BA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rint Review - </w:t>
            </w:r>
            <w:r w:rsidR="00C86E11">
              <w:rPr>
                <w:b/>
                <w:bCs/>
              </w:rPr>
              <w:t>Report on what has been done</w:t>
            </w:r>
            <w:r w:rsidR="007A305A">
              <w:rPr>
                <w:b/>
                <w:bCs/>
              </w:rPr>
              <w:t xml:space="preserve"> and how</w:t>
            </w:r>
            <w:r w:rsidR="00C86E11">
              <w:rPr>
                <w:b/>
                <w:bCs/>
              </w:rPr>
              <w:t xml:space="preserve">: </w:t>
            </w:r>
          </w:p>
          <w:p w14:paraId="7C96A3CC" w14:textId="40473119" w:rsidR="00924D2B" w:rsidRDefault="00924D2B" w:rsidP="00F5231B">
            <w:pPr>
              <w:rPr>
                <w:b/>
                <w:bCs/>
              </w:rPr>
            </w:pPr>
          </w:p>
          <w:p w14:paraId="0C7A16CE" w14:textId="39C3D1EF" w:rsidR="00924D2B" w:rsidRDefault="00842CCD" w:rsidP="00924D2B">
            <w:pPr>
              <w:rPr>
                <w:lang w:val="en-US"/>
              </w:rPr>
            </w:pPr>
            <w:r w:rsidRPr="00457D97">
              <w:rPr>
                <w:lang w:val="en-US"/>
              </w:rPr>
              <w:t xml:space="preserve">The sprint review was held on </w:t>
            </w:r>
            <w:r w:rsidR="00037717">
              <w:rPr>
                <w:lang w:val="en-US"/>
              </w:rPr>
              <w:t>11</w:t>
            </w:r>
            <w:r>
              <w:rPr>
                <w:lang w:val="en-US"/>
              </w:rPr>
              <w:t>/0</w:t>
            </w:r>
            <w:r w:rsidR="00037717">
              <w:rPr>
                <w:lang w:val="en-US"/>
              </w:rPr>
              <w:t>3</w:t>
            </w:r>
            <w:r>
              <w:rPr>
                <w:lang w:val="en-US"/>
              </w:rPr>
              <w:t>/2022</w:t>
            </w:r>
            <w:r w:rsidRPr="00457D97">
              <w:rPr>
                <w:lang w:val="en-US"/>
              </w:rPr>
              <w:t xml:space="preserve"> and attended by </w:t>
            </w:r>
            <w:r>
              <w:rPr>
                <w:lang w:val="en-US"/>
              </w:rPr>
              <w:t>Chloe, Marco, Louis, Khalid</w:t>
            </w:r>
            <w:r w:rsidRPr="00457D97">
              <w:rPr>
                <w:lang w:val="en-US"/>
              </w:rPr>
              <w:t xml:space="preserve">. </w:t>
            </w:r>
          </w:p>
          <w:p w14:paraId="53E469EE" w14:textId="314D5E3D" w:rsidR="00842CCD" w:rsidRDefault="00842CCD" w:rsidP="00924D2B">
            <w:pPr>
              <w:rPr>
                <w:color w:val="AEAAAA" w:themeColor="background2" w:themeShade="BF"/>
                <w:lang w:val="en-US"/>
              </w:rPr>
            </w:pPr>
          </w:p>
          <w:p w14:paraId="06336194" w14:textId="77777777" w:rsidR="00924D2B" w:rsidRPr="00C86E11" w:rsidRDefault="00924D2B" w:rsidP="00F5231B">
            <w:pPr>
              <w:rPr>
                <w:b/>
                <w:bCs/>
              </w:rPr>
            </w:pPr>
          </w:p>
          <w:p w14:paraId="59CE1311" w14:textId="77777777" w:rsidR="001B355B" w:rsidRDefault="001B355B" w:rsidP="00F5231B"/>
          <w:p w14:paraId="51BE636C" w14:textId="77777777" w:rsidR="001B355B" w:rsidRDefault="001B355B" w:rsidP="00F5231B"/>
          <w:p w14:paraId="0CEE7819" w14:textId="77777777" w:rsidR="001B355B" w:rsidRDefault="001B355B" w:rsidP="00F5231B"/>
          <w:p w14:paraId="33822229" w14:textId="77777777" w:rsidR="001B355B" w:rsidRDefault="001B355B" w:rsidP="00F5231B"/>
          <w:p w14:paraId="226558E3" w14:textId="77777777" w:rsidR="000304C2" w:rsidRDefault="000304C2" w:rsidP="00F5231B"/>
          <w:p w14:paraId="250FB5B6" w14:textId="77777777" w:rsidR="000304C2" w:rsidRDefault="000304C2" w:rsidP="00F5231B"/>
          <w:p w14:paraId="66BAD843" w14:textId="77777777" w:rsidR="000304C2" w:rsidRDefault="000304C2" w:rsidP="00F5231B"/>
          <w:p w14:paraId="290777AE" w14:textId="77777777" w:rsidR="000304C2" w:rsidRDefault="000304C2" w:rsidP="00F5231B"/>
          <w:p w14:paraId="1E8712EC" w14:textId="77777777" w:rsidR="000304C2" w:rsidRDefault="000304C2" w:rsidP="00F5231B"/>
          <w:p w14:paraId="3EEDB0DD" w14:textId="77777777" w:rsidR="000304C2" w:rsidRDefault="000304C2" w:rsidP="00F5231B"/>
          <w:p w14:paraId="3FA6F2EA" w14:textId="77777777" w:rsidR="001B355B" w:rsidRDefault="001B355B" w:rsidP="00F5231B"/>
          <w:p w14:paraId="02C1D2AE" w14:textId="77777777" w:rsidR="001B355B" w:rsidRDefault="001B355B" w:rsidP="00F5231B"/>
          <w:p w14:paraId="60BBFE41" w14:textId="77777777" w:rsidR="001B355B" w:rsidRDefault="001B355B" w:rsidP="00F5231B"/>
          <w:p w14:paraId="2715E16D" w14:textId="77777777" w:rsidR="001B355B" w:rsidRDefault="001B355B" w:rsidP="00F5231B"/>
          <w:p w14:paraId="0D75ECF7" w14:textId="77777777" w:rsidR="001B355B" w:rsidRPr="000304C2" w:rsidRDefault="001B355B" w:rsidP="00F5231B"/>
        </w:tc>
      </w:tr>
    </w:tbl>
    <w:p w14:paraId="080FCA06" w14:textId="289EC6CC" w:rsidR="0046297C" w:rsidRPr="00F5231B" w:rsidRDefault="00F5231B" w:rsidP="00F5231B">
      <w:pPr>
        <w:jc w:val="center"/>
        <w:rPr>
          <w:b/>
        </w:rPr>
      </w:pPr>
      <w:r w:rsidRPr="00F5231B">
        <w:rPr>
          <w:b/>
        </w:rPr>
        <w:t>SPRINT REPORT</w:t>
      </w:r>
    </w:p>
    <w:sectPr w:rsidR="0046297C" w:rsidRPr="00F52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C06CB"/>
    <w:multiLevelType w:val="hybridMultilevel"/>
    <w:tmpl w:val="68223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cxNrIwNjEyNzFS0lEKTi0uzszPAykwrAUAIoj5PywAAAA="/>
  </w:docVars>
  <w:rsids>
    <w:rsidRoot w:val="00243F56"/>
    <w:rsid w:val="00027215"/>
    <w:rsid w:val="000304C2"/>
    <w:rsid w:val="00037717"/>
    <w:rsid w:val="00101848"/>
    <w:rsid w:val="001045E5"/>
    <w:rsid w:val="00160582"/>
    <w:rsid w:val="00163803"/>
    <w:rsid w:val="00163ED8"/>
    <w:rsid w:val="001B355B"/>
    <w:rsid w:val="00243F56"/>
    <w:rsid w:val="002F3E26"/>
    <w:rsid w:val="00322C52"/>
    <w:rsid w:val="003303A5"/>
    <w:rsid w:val="00425838"/>
    <w:rsid w:val="00443B60"/>
    <w:rsid w:val="00485B0F"/>
    <w:rsid w:val="004B3CD9"/>
    <w:rsid w:val="004D26A9"/>
    <w:rsid w:val="004E2A17"/>
    <w:rsid w:val="0052142C"/>
    <w:rsid w:val="00543922"/>
    <w:rsid w:val="00623D24"/>
    <w:rsid w:val="00631D82"/>
    <w:rsid w:val="00694E97"/>
    <w:rsid w:val="00745C7C"/>
    <w:rsid w:val="007A305A"/>
    <w:rsid w:val="008426BA"/>
    <w:rsid w:val="00842CCD"/>
    <w:rsid w:val="00924D2B"/>
    <w:rsid w:val="009D2A84"/>
    <w:rsid w:val="009E4742"/>
    <w:rsid w:val="009F25B6"/>
    <w:rsid w:val="00AE0BE5"/>
    <w:rsid w:val="00AF27B4"/>
    <w:rsid w:val="00B049D2"/>
    <w:rsid w:val="00B1402B"/>
    <w:rsid w:val="00B351F2"/>
    <w:rsid w:val="00B551AE"/>
    <w:rsid w:val="00C14CB0"/>
    <w:rsid w:val="00C71368"/>
    <w:rsid w:val="00C86E11"/>
    <w:rsid w:val="00CA5527"/>
    <w:rsid w:val="00D673D6"/>
    <w:rsid w:val="00D8565C"/>
    <w:rsid w:val="00E24673"/>
    <w:rsid w:val="00E31030"/>
    <w:rsid w:val="00F5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F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2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 Green</dc:creator>
  <cp:keywords/>
  <dc:description/>
  <cp:lastModifiedBy>marco santos</cp:lastModifiedBy>
  <cp:revision>4</cp:revision>
  <dcterms:created xsi:type="dcterms:W3CDTF">2022-03-25T10:25:00Z</dcterms:created>
  <dcterms:modified xsi:type="dcterms:W3CDTF">2022-03-25T10:27:00Z</dcterms:modified>
</cp:coreProperties>
</file>